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2E42E" w14:textId="77777777" w:rsidR="006A0F90" w:rsidRDefault="006A0F90" w:rsidP="006A0F90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</w:rPr>
        <w:t xml:space="preserve">TOWN </w:t>
      </w:r>
      <w:r>
        <w:rPr>
          <w:rFonts w:ascii="Book Antiqua" w:hAnsi="Book Antiqua" w:cs="Book Antiqua"/>
          <w:b/>
          <w:bCs/>
          <w:i/>
        </w:rPr>
        <w:t>OF</w:t>
      </w:r>
      <w:r>
        <w:rPr>
          <w:rFonts w:ascii="Book Antiqua" w:hAnsi="Book Antiqua" w:cs="Book Antiqua"/>
          <w:i/>
        </w:rPr>
        <w:t xml:space="preserve">     </w:t>
      </w:r>
      <w:r>
        <w:rPr>
          <w:rFonts w:ascii="Book Antiqua" w:eastAsia="Times New Roman" w:hAnsi="Book Antiqua" w:cs="Book Antiqua"/>
          <w:i/>
        </w:rPr>
        <w:object w:dxaOrig="1515" w:dyaOrig="1410" w14:anchorId="6DE4D0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5pt;height:70.2pt" o:ole="">
            <v:imagedata r:id="rId5" o:title=""/>
          </v:shape>
          <o:OLEObject Type="Embed" ProgID="MSPhotoEd.3" ShapeID="_x0000_i1025" DrawAspect="Content" ObjectID="_1582620261" r:id="rId6"/>
        </w:object>
      </w:r>
      <w:r>
        <w:rPr>
          <w:rFonts w:ascii="Book Antiqua" w:hAnsi="Book Antiqua" w:cs="Book Antiqua"/>
          <w:i/>
        </w:rPr>
        <w:t xml:space="preserve">  </w:t>
      </w:r>
      <w:r>
        <w:rPr>
          <w:rFonts w:ascii="Book Antiqua" w:hAnsi="Book Antiqua" w:cs="Book Antiqua"/>
          <w:b/>
          <w:bCs/>
          <w:i/>
        </w:rPr>
        <w:t>HARWICH</w:t>
      </w:r>
    </w:p>
    <w:p w14:paraId="1B98A2E3" w14:textId="77777777" w:rsidR="006A0F90" w:rsidRDefault="006A0F90" w:rsidP="006A0F90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WATERWAYS COMMITTEE</w:t>
      </w:r>
    </w:p>
    <w:p w14:paraId="49ADA0C7" w14:textId="77777777" w:rsidR="006A0F90" w:rsidRDefault="006A0F90" w:rsidP="006A0F90">
      <w:pPr>
        <w:spacing w:after="0" w:line="240" w:lineRule="auto"/>
        <w:jc w:val="center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>Harwich Fire Station Conference Room</w:t>
      </w:r>
    </w:p>
    <w:p w14:paraId="24FDC29E" w14:textId="4E91D7A3" w:rsidR="006A0F90" w:rsidRDefault="006A0F90" w:rsidP="006A0F90">
      <w:pPr>
        <w:spacing w:after="0" w:line="240" w:lineRule="auto"/>
        <w:rPr>
          <w:rFonts w:ascii="Book Antiqua" w:hAnsi="Book Antiqua" w:cs="Book Antiqua"/>
          <w:b/>
          <w:bCs/>
          <w:i/>
        </w:rPr>
      </w:pPr>
      <w:r>
        <w:rPr>
          <w:rFonts w:ascii="Book Antiqua" w:hAnsi="Book Antiqua" w:cs="Book Antiqua"/>
          <w:b/>
          <w:bCs/>
          <w:i/>
        </w:rPr>
        <w:t xml:space="preserve">                                                    </w:t>
      </w:r>
      <w:r w:rsidR="00717C85">
        <w:rPr>
          <w:rFonts w:ascii="Book Antiqua" w:hAnsi="Book Antiqua" w:cs="Book Antiqua"/>
          <w:b/>
          <w:bCs/>
          <w:i/>
        </w:rPr>
        <w:t>Wednesday March</w:t>
      </w:r>
      <w:r w:rsidR="003F12F1">
        <w:rPr>
          <w:rFonts w:ascii="Book Antiqua" w:hAnsi="Book Antiqua" w:cs="Book Antiqua"/>
          <w:b/>
          <w:bCs/>
          <w:i/>
        </w:rPr>
        <w:t xml:space="preserve"> </w:t>
      </w:r>
      <w:r w:rsidR="00717C85">
        <w:rPr>
          <w:rFonts w:ascii="Book Antiqua" w:hAnsi="Book Antiqua" w:cs="Book Antiqua"/>
          <w:b/>
          <w:bCs/>
          <w:i/>
        </w:rPr>
        <w:t>21,</w:t>
      </w:r>
      <w:r>
        <w:rPr>
          <w:rFonts w:ascii="Book Antiqua" w:hAnsi="Book Antiqua" w:cs="Book Antiqua"/>
          <w:b/>
          <w:bCs/>
          <w:i/>
        </w:rPr>
        <w:t xml:space="preserve"> </w:t>
      </w:r>
      <w:r>
        <w:rPr>
          <w:rFonts w:ascii="Book Antiqua" w:hAnsi="Book Antiqua" w:cs="Book Antiqua"/>
          <w:b/>
          <w:bCs/>
          <w:i/>
          <w:noProof/>
        </w:rPr>
        <w:t>2018</w:t>
      </w:r>
      <w:r>
        <w:rPr>
          <w:rFonts w:ascii="Book Antiqua" w:hAnsi="Book Antiqua" w:cs="Book Antiqua"/>
          <w:b/>
          <w:bCs/>
          <w:i/>
        </w:rPr>
        <w:t xml:space="preserve"> </w:t>
      </w:r>
      <w:smartTag w:uri="urn:schemas-microsoft-com:office:smarttags" w:element="time">
        <w:smartTagPr>
          <w:attr w:name="Hour" w:val="18"/>
          <w:attr w:name="Minute" w:val="30"/>
        </w:smartTagPr>
        <w:r>
          <w:rPr>
            <w:rFonts w:ascii="Book Antiqua" w:hAnsi="Book Antiqua" w:cs="Book Antiqua"/>
            <w:b/>
            <w:bCs/>
            <w:i/>
          </w:rPr>
          <w:t>6:30 PM</w:t>
        </w:r>
      </w:smartTag>
    </w:p>
    <w:p w14:paraId="7D20C634" w14:textId="350223F4" w:rsidR="00C61FD1" w:rsidRPr="00717C85" w:rsidRDefault="006A0F90" w:rsidP="00717C85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Book Antiqua" w:hAnsi="Book Antiqua" w:cs="Book Antiqua"/>
          <w:b/>
          <w:bCs/>
          <w:i/>
        </w:rPr>
        <w:t xml:space="preserve">AGENDA </w:t>
      </w:r>
    </w:p>
    <w:p w14:paraId="6D60B1E6" w14:textId="77777777"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195ABE2" w14:textId="77777777" w:rsidR="00382C0D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ttendance and Introductions:</w:t>
      </w:r>
    </w:p>
    <w:p w14:paraId="55EFC329" w14:textId="77777777" w:rsidR="00FF2BBC" w:rsidRPr="00A92B57" w:rsidRDefault="00FF2BBC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6A1ECF5D" w14:textId="77777777" w:rsidR="00FF2BBC" w:rsidRPr="00382C0D" w:rsidRDefault="00FF2BBC" w:rsidP="00FF2B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MINUT</w:t>
      </w: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ES: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Review &amp; Approval</w:t>
      </w:r>
    </w:p>
    <w:p w14:paraId="3B0609F6" w14:textId="77777777"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1B900C6" w14:textId="77777777"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NSENT AGENDA:</w:t>
      </w:r>
    </w:p>
    <w:p w14:paraId="615FA709" w14:textId="77777777"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D97EEE5" w14:textId="77777777" w:rsidR="00E17D99" w:rsidRDefault="00A92B57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PEN FORUM:</w:t>
      </w:r>
      <w:r w:rsidR="001D7F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8B48CE0" w14:textId="77777777" w:rsidR="00526781" w:rsidRPr="00526781" w:rsidRDefault="00526781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018D445F" w14:textId="74437F77" w:rsidR="00F51087" w:rsidRPr="00E17D99" w:rsidRDefault="000B7C02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FINANCIAL</w:t>
      </w:r>
      <w:r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REPORT </w:t>
      </w:r>
      <w:r w:rsidR="00E17D99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YTD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&amp; </w:t>
      </w:r>
      <w:r w:rsidR="00D34615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>Monthly</w:t>
      </w:r>
      <w:r w:rsidR="00717C85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D34615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</w:p>
    <w:p w14:paraId="23849F92" w14:textId="77777777"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1EA5A37" w14:textId="030FCDBD" w:rsidR="0010448A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W BUSINESS:</w:t>
      </w:r>
    </w:p>
    <w:p w14:paraId="0693BB79" w14:textId="72809425" w:rsidR="0010448A" w:rsidRPr="003F12F1" w:rsidRDefault="003F12F1" w:rsidP="00A92B5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Request for Hearing:</w:t>
      </w:r>
      <w:r w:rsidRPr="003F12F1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Mark Burgess </w:t>
      </w:r>
      <w:hyperlink r:id="rId7" w:history="1">
        <w:r w:rsidRPr="006407B9">
          <w:rPr>
            <w:rStyle w:val="Hyperlink"/>
            <w:rFonts w:ascii="Times New Roman" w:hAnsi="Times New Roman" w:cs="Times New Roman"/>
            <w:sz w:val="24"/>
            <w:szCs w:val="24"/>
          </w:rPr>
          <w:t>shorefrontconsulting@gmail.com</w:t>
        </w:r>
      </w:hyperlink>
    </w:p>
    <w:p w14:paraId="1C6C4A20" w14:textId="7765CC11" w:rsidR="003F12F1" w:rsidRPr="003F12F1" w:rsidRDefault="003F12F1" w:rsidP="003F12F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3F12F1">
        <w:rPr>
          <w:rFonts w:ascii="Times New Roman" w:eastAsia="Times New Roman" w:hAnsi="Times New Roman" w:cs="Times New Roman"/>
          <w:sz w:val="24"/>
          <w:szCs w:val="24"/>
        </w:rPr>
        <w:t xml:space="preserve">Turner (18 </w:t>
      </w:r>
      <w:r w:rsidR="00717C85" w:rsidRPr="003F12F1">
        <w:rPr>
          <w:rFonts w:ascii="Times New Roman" w:eastAsia="Times New Roman" w:hAnsi="Times New Roman" w:cs="Times New Roman"/>
          <w:sz w:val="24"/>
          <w:szCs w:val="24"/>
        </w:rPr>
        <w:t>Strand way</w:t>
      </w:r>
      <w:r w:rsidRPr="003F12F1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3F12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F12F1">
        <w:rPr>
          <w:rFonts w:ascii="Times New Roman" w:eastAsia="Times New Roman" w:hAnsi="Times New Roman" w:cs="Times New Roman"/>
          <w:sz w:val="24"/>
          <w:szCs w:val="24"/>
        </w:rPr>
        <w:t>o see if the waterways committee was amicable to entertaining some modifications to move the float ou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to the Herring River</w:t>
      </w:r>
      <w:r w:rsidRPr="003F12F1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3F12F1">
        <w:rPr>
          <w:rFonts w:ascii="Times New Roman" w:eastAsia="Times New Roman" w:hAnsi="Times New Roman" w:cs="Times New Roman"/>
          <w:sz w:val="24"/>
          <w:szCs w:val="24"/>
        </w:rPr>
        <w:t>relocate two moorings.</w:t>
      </w:r>
      <w:r w:rsidRPr="003F12F1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C8BD7B9" w14:textId="1AEADBCB"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LD BUSINESS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5267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EFEC5C0" w14:textId="4FB7B543" w:rsidR="003F12F1" w:rsidRDefault="003F12F1" w:rsidP="003F12F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aquatucket Marina (Waterside)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Project Progress report</w:t>
      </w:r>
    </w:p>
    <w:p w14:paraId="4638B886" w14:textId="5A4E94C2" w:rsidR="003F12F1" w:rsidRPr="003F12F1" w:rsidRDefault="003F12F1" w:rsidP="003F12F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quatucket Marina(</w:t>
      </w:r>
      <w:r w:rsidR="00717C85">
        <w:rPr>
          <w:rFonts w:ascii="Times New Roman" w:hAnsi="Times New Roman" w:cs="Times New Roman"/>
          <w:color w:val="000000"/>
          <w:sz w:val="24"/>
          <w:szCs w:val="24"/>
        </w:rPr>
        <w:t xml:space="preserve">Landside) </w:t>
      </w:r>
      <w:r w:rsidR="00717C85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Project Progress Report</w:t>
      </w:r>
    </w:p>
    <w:p w14:paraId="30ECAF5A" w14:textId="77777777" w:rsidR="003F12F1" w:rsidRDefault="003F12F1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BDFD6B2" w14:textId="77777777"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53C3DE8" w14:textId="77777777" w:rsidR="00382C0D" w:rsidRPr="004C716F" w:rsidRDefault="00A92B57" w:rsidP="004C7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MONTHLY REPORTS</w:t>
      </w:r>
      <w:r w:rsidR="00C61FD1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382C0D"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31FE5EA" w14:textId="77777777" w:rsidR="00382C0D" w:rsidRPr="00382C0D" w:rsidRDefault="00382C0D" w:rsidP="00382C0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 xml:space="preserve">oard of 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>electmen</w:t>
      </w:r>
    </w:p>
    <w:p w14:paraId="09C42CC9" w14:textId="77777777" w:rsidR="00C61FD1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Harbormaster</w:t>
      </w:r>
    </w:p>
    <w:p w14:paraId="45F6C847" w14:textId="77777777" w:rsidR="00526781" w:rsidRPr="00382C0D" w:rsidRDefault="00526781" w:rsidP="0052678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tural Resource Officer</w:t>
      </w:r>
    </w:p>
    <w:p w14:paraId="276E1A8B" w14:textId="77777777" w:rsidR="00382C0D" w:rsidRPr="00382C0D" w:rsidRDefault="00382C0D" w:rsidP="00A92B5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5FD1CAA" w14:textId="392440F6" w:rsidR="00C61FD1" w:rsidRPr="00A92B57" w:rsidRDefault="00A92B57" w:rsidP="00F510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RRESPONDANCE:</w:t>
      </w:r>
      <w:r w:rsidR="003F12F1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="00717C85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Remaining </w:t>
      </w:r>
      <w:r w:rsidR="003F12F1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Signatures on </w:t>
      </w:r>
      <w:r w:rsidR="00717C85">
        <w:rPr>
          <w:rFonts w:ascii="Times New Roman" w:hAnsi="Times New Roman" w:cs="Times New Roman"/>
          <w:color w:val="000000"/>
          <w:sz w:val="24"/>
          <w:szCs w:val="24"/>
          <w:u w:val="single"/>
        </w:rPr>
        <w:t>Ethics Update</w:t>
      </w:r>
      <w:r w:rsidR="003355BD" w:rsidRPr="00A92B5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A417B41" w14:textId="77777777" w:rsidR="00382C0D" w:rsidRPr="00382C0D" w:rsidRDefault="00382C0D" w:rsidP="00DA3E0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5D2229C1" w14:textId="297B24E7" w:rsidR="00C61FD1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XT MEETING</w:t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382C0D" w:rsidRPr="00717C8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17C85" w:rsidRPr="00717C85">
        <w:rPr>
          <w:rFonts w:ascii="Times New Roman" w:hAnsi="Times New Roman" w:cs="Times New Roman"/>
          <w:color w:val="000000"/>
          <w:sz w:val="24"/>
          <w:szCs w:val="24"/>
        </w:rPr>
        <w:t>April 18, 2018</w:t>
      </w:r>
    </w:p>
    <w:p w14:paraId="02A8B359" w14:textId="77777777"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CF515D5" w14:textId="77777777"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DJOURNMENT:</w:t>
      </w:r>
    </w:p>
    <w:p w14:paraId="01533E36" w14:textId="77777777"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1866013" w14:textId="77777777" w:rsidR="00C61FD1" w:rsidRPr="00382C0D" w:rsidRDefault="00C61FD1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Authorized Posting Officer: Posted</w:t>
      </w:r>
      <w:r w:rsidR="006F50ED">
        <w:rPr>
          <w:rFonts w:ascii="Times New Roman" w:hAnsi="Times New Roman" w:cs="Times New Roman"/>
          <w:color w:val="000000"/>
          <w:sz w:val="24"/>
          <w:szCs w:val="24"/>
        </w:rPr>
        <w:t xml:space="preserve"> By: </w:t>
      </w:r>
      <w:r w:rsidR="006F50ED">
        <w:rPr>
          <w:noProof/>
        </w:rPr>
        <w:drawing>
          <wp:inline distT="0" distB="0" distL="0" distR="0" wp14:anchorId="5C5F2CBC" wp14:editId="4A44214E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0BD87" w14:textId="77777777" w:rsidR="00382C0D" w:rsidRPr="00382C0D" w:rsidRDefault="004C716F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. Matthew </w:t>
      </w:r>
      <w:r w:rsidR="00F51087">
        <w:rPr>
          <w:rFonts w:ascii="Times New Roman" w:hAnsi="Times New Roman" w:cs="Times New Roman"/>
          <w:color w:val="000000"/>
          <w:sz w:val="24"/>
          <w:szCs w:val="24"/>
        </w:rPr>
        <w:t>Hart WW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hairman</w:t>
      </w:r>
    </w:p>
    <w:p w14:paraId="4CA12041" w14:textId="5C7DF85B" w:rsidR="00616021" w:rsidRPr="00717C85" w:rsidRDefault="00382C0D" w:rsidP="00717C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Signed Date: </w:t>
      </w:r>
      <w:r w:rsidR="00717C85">
        <w:rPr>
          <w:rFonts w:ascii="Times New Roman" w:hAnsi="Times New Roman" w:cs="Times New Roman"/>
          <w:color w:val="000000"/>
          <w:sz w:val="24"/>
          <w:szCs w:val="24"/>
        </w:rPr>
        <w:t>March 15, 2018</w:t>
      </w:r>
      <w:bookmarkStart w:id="0" w:name="_GoBack"/>
      <w:bookmarkEnd w:id="0"/>
    </w:p>
    <w:sectPr w:rsidR="00616021" w:rsidRPr="00717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90627"/>
    <w:multiLevelType w:val="hybridMultilevel"/>
    <w:tmpl w:val="87CAE2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jc2MTE1sTQ2MzdW0lEKTi0uzszPAykwqgUAEqhEQSwAAAA="/>
  </w:docVars>
  <w:rsids>
    <w:rsidRoot w:val="00C61FD1"/>
    <w:rsid w:val="000A0666"/>
    <w:rsid w:val="000B5BB9"/>
    <w:rsid w:val="000B7C02"/>
    <w:rsid w:val="0010448A"/>
    <w:rsid w:val="00181089"/>
    <w:rsid w:val="001C488D"/>
    <w:rsid w:val="001D7F6E"/>
    <w:rsid w:val="003001B0"/>
    <w:rsid w:val="003355BD"/>
    <w:rsid w:val="00382C0D"/>
    <w:rsid w:val="003F12F1"/>
    <w:rsid w:val="004C716F"/>
    <w:rsid w:val="004D5350"/>
    <w:rsid w:val="00526781"/>
    <w:rsid w:val="005E0CB5"/>
    <w:rsid w:val="006A0F90"/>
    <w:rsid w:val="006F50ED"/>
    <w:rsid w:val="00717C85"/>
    <w:rsid w:val="007B4805"/>
    <w:rsid w:val="008550CA"/>
    <w:rsid w:val="009154F8"/>
    <w:rsid w:val="00A92B57"/>
    <w:rsid w:val="00C32AD4"/>
    <w:rsid w:val="00C61FD1"/>
    <w:rsid w:val="00D34615"/>
    <w:rsid w:val="00DA3E03"/>
    <w:rsid w:val="00E17D99"/>
    <w:rsid w:val="00EB62BB"/>
    <w:rsid w:val="00F51087"/>
    <w:rsid w:val="00F90DB1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7"/>
    <o:shapelayout v:ext="edit">
      <o:idmap v:ext="edit" data="1"/>
    </o:shapelayout>
  </w:shapeDefaults>
  <w:decimalSymbol w:val="."/>
  <w:listSeparator w:val=","/>
  <w14:docId w14:val="545723DF"/>
  <w15:docId w15:val="{034463A7-C486-422B-9AC8-590194440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2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2F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74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shorefrontconsultin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tt Hart</cp:lastModifiedBy>
  <cp:revision>2</cp:revision>
  <dcterms:created xsi:type="dcterms:W3CDTF">2018-03-15T15:58:00Z</dcterms:created>
  <dcterms:modified xsi:type="dcterms:W3CDTF">2018-03-15T15:58:00Z</dcterms:modified>
</cp:coreProperties>
</file>